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59B771" w14:textId="1EFC61A8" w:rsidR="00644A1F" w:rsidRDefault="00644A1F" w:rsidP="00A43720"/>
    <w:p w14:paraId="533B3556" w14:textId="2179F847" w:rsidR="00210140" w:rsidRPr="00210140" w:rsidRDefault="00210140" w:rsidP="00210140"/>
    <w:p w14:paraId="5F367749" w14:textId="478B0DE6" w:rsidR="00210140" w:rsidRPr="00210140" w:rsidRDefault="00210140" w:rsidP="00210140"/>
    <w:p w14:paraId="3CA11D5A" w14:textId="0BEFD5A6" w:rsidR="00210140" w:rsidRPr="00210140" w:rsidRDefault="00210140" w:rsidP="00210140"/>
    <w:p w14:paraId="0AE3ED84" w14:textId="651B9ADF" w:rsidR="00210140" w:rsidRPr="00210140" w:rsidRDefault="00210140" w:rsidP="00210140"/>
    <w:p w14:paraId="6F114682" w14:textId="04CADFD8" w:rsidR="00210140" w:rsidRPr="00210140" w:rsidRDefault="00210140" w:rsidP="00210140"/>
    <w:p w14:paraId="75FA0342" w14:textId="135BF81C" w:rsidR="00210140" w:rsidRPr="00210140" w:rsidRDefault="00210140" w:rsidP="00210140"/>
    <w:p w14:paraId="4A4A0AD6" w14:textId="158E8438" w:rsidR="00210140" w:rsidRPr="00210140" w:rsidRDefault="00210140" w:rsidP="00210140"/>
    <w:p w14:paraId="17730EF8" w14:textId="34120388" w:rsidR="00210140" w:rsidRPr="00210140" w:rsidRDefault="00210140" w:rsidP="00210140"/>
    <w:p w14:paraId="321E3E2A" w14:textId="4D43AF38" w:rsidR="00210140" w:rsidRPr="00210140" w:rsidRDefault="00210140" w:rsidP="00210140"/>
    <w:p w14:paraId="38A5C8A4" w14:textId="4B0F187D" w:rsidR="00210140" w:rsidRPr="00210140" w:rsidRDefault="00210140" w:rsidP="00210140"/>
    <w:p w14:paraId="1D2B563E" w14:textId="22985268" w:rsidR="00210140" w:rsidRPr="00210140" w:rsidRDefault="00210140" w:rsidP="00210140"/>
    <w:p w14:paraId="489E1701" w14:textId="73E5562E" w:rsidR="00210140" w:rsidRPr="00210140" w:rsidRDefault="00210140" w:rsidP="00210140"/>
    <w:p w14:paraId="4028143A" w14:textId="5C9CD61A" w:rsidR="00210140" w:rsidRPr="00210140" w:rsidRDefault="00210140" w:rsidP="00210140"/>
    <w:p w14:paraId="07CE85E8" w14:textId="18F3BC52" w:rsidR="00210140" w:rsidRPr="00210140" w:rsidRDefault="00210140" w:rsidP="00210140"/>
    <w:p w14:paraId="598C619E" w14:textId="7989BD57" w:rsidR="00210140" w:rsidRPr="00210140" w:rsidRDefault="00210140" w:rsidP="00210140"/>
    <w:p w14:paraId="3431B5BB" w14:textId="72159BF9" w:rsidR="00210140" w:rsidRPr="00210140" w:rsidRDefault="00210140" w:rsidP="00210140"/>
    <w:p w14:paraId="420DA5E1" w14:textId="20A17D7C" w:rsidR="00210140" w:rsidRPr="00210140" w:rsidRDefault="00210140" w:rsidP="00210140"/>
    <w:p w14:paraId="6E57C23B" w14:textId="37C33683" w:rsidR="00210140" w:rsidRPr="00210140" w:rsidRDefault="00210140" w:rsidP="00210140"/>
    <w:p w14:paraId="570F1AC7" w14:textId="7983204D" w:rsidR="00210140" w:rsidRPr="00210140" w:rsidRDefault="00210140" w:rsidP="00210140"/>
    <w:p w14:paraId="367B2C46" w14:textId="2E5E4E7A" w:rsidR="00210140" w:rsidRPr="00210140" w:rsidRDefault="00210140" w:rsidP="00210140"/>
    <w:p w14:paraId="72F55803" w14:textId="493E660C" w:rsidR="00210140" w:rsidRPr="00210140" w:rsidRDefault="00210140" w:rsidP="00210140"/>
    <w:p w14:paraId="79DDB70B" w14:textId="49C41549" w:rsidR="00210140" w:rsidRPr="00210140" w:rsidRDefault="00210140" w:rsidP="00210140"/>
    <w:p w14:paraId="027167C4" w14:textId="53A6804D" w:rsidR="00210140" w:rsidRPr="00210140" w:rsidRDefault="00210140" w:rsidP="00210140"/>
    <w:p w14:paraId="3594E95C" w14:textId="2CC941AB" w:rsidR="00210140" w:rsidRDefault="00210140" w:rsidP="00210140"/>
    <w:p w14:paraId="3FE90F65" w14:textId="6B005A19" w:rsidR="00210140" w:rsidRPr="00210140" w:rsidRDefault="00210140" w:rsidP="00210140">
      <w:pPr>
        <w:tabs>
          <w:tab w:val="left" w:pos="8230"/>
        </w:tabs>
      </w:pPr>
      <w:r>
        <w:tab/>
      </w:r>
    </w:p>
    <w:sectPr w:rsidR="00210140" w:rsidRPr="00210140">
      <w:headerReference w:type="default" r:id="rId8"/>
      <w:footerReference w:type="default" r:id="rId9"/>
      <w:pgSz w:w="12191" w:h="18711"/>
      <w:pgMar w:top="1746" w:right="1440" w:bottom="1440" w:left="144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CDA178" w14:textId="77777777" w:rsidR="00D152A4" w:rsidRDefault="00D152A4">
      <w:pPr>
        <w:spacing w:after="0" w:line="240" w:lineRule="auto"/>
      </w:pPr>
      <w:r>
        <w:separator/>
      </w:r>
    </w:p>
  </w:endnote>
  <w:endnote w:type="continuationSeparator" w:id="0">
    <w:p w14:paraId="350C02DB" w14:textId="77777777" w:rsidR="00D152A4" w:rsidRDefault="00D152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DA47B0" w14:textId="77777777" w:rsidR="00591E37" w:rsidRPr="00591E37" w:rsidRDefault="004C74B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0206"/>
      </w:tabs>
      <w:spacing w:after="0" w:line="240" w:lineRule="auto"/>
      <w:ind w:left="-851" w:right="-895"/>
      <w:rPr>
        <w:color w:val="000000"/>
      </w:rPr>
    </w:pPr>
    <w:r w:rsidRPr="00591E37">
      <w:rPr>
        <w:color w:val="000000"/>
      </w:rPr>
      <w:tab/>
    </w:r>
    <w:r w:rsidRPr="00591E37">
      <w:rPr>
        <w:color w:val="000000"/>
      </w:rPr>
      <w:tab/>
    </w:r>
  </w:p>
  <w:p w14:paraId="2B71163C" w14:textId="6C387480" w:rsidR="0061718E" w:rsidRPr="00591E37" w:rsidRDefault="00591E37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76" w:lineRule="auto"/>
      <w:ind w:left="-851" w:right="-45"/>
      <w:jc w:val="right"/>
      <w:rPr>
        <w:rFonts w:ascii="Bell MT" w:hAnsi="Bell MT"/>
        <w:color w:val="000000"/>
      </w:rPr>
    </w:pPr>
    <w:r w:rsidRPr="00591E37">
      <w:rPr>
        <w:rFonts w:ascii="Bell MT" w:hAnsi="Bell MT"/>
        <w:color w:val="000000"/>
      </w:rPr>
      <w:t xml:space="preserve">Program Studi S1 </w:t>
    </w:r>
    <w:proofErr w:type="spellStart"/>
    <w:r w:rsidRPr="00591E37">
      <w:rPr>
        <w:rFonts w:ascii="Bell MT" w:hAnsi="Bell MT"/>
        <w:color w:val="000000"/>
      </w:rPr>
      <w:t>Teknologi</w:t>
    </w:r>
    <w:proofErr w:type="spellEnd"/>
    <w:r w:rsidRPr="00591E37">
      <w:rPr>
        <w:rFonts w:ascii="Bell MT" w:hAnsi="Bell MT"/>
        <w:color w:val="000000"/>
      </w:rPr>
      <w:t xml:space="preserve"> Sains Data</w:t>
    </w:r>
  </w:p>
  <w:p w14:paraId="31A021F0" w14:textId="3EAABBB3" w:rsidR="00591E37" w:rsidRPr="00591E37" w:rsidRDefault="00591E37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56"/>
      </w:tabs>
      <w:spacing w:after="0" w:line="276" w:lineRule="auto"/>
      <w:ind w:left="-851" w:right="-45"/>
      <w:jc w:val="right"/>
      <w:rPr>
        <w:rFonts w:ascii="Bell MT" w:hAnsi="Bell MT"/>
        <w:color w:val="000000"/>
      </w:rPr>
    </w:pPr>
    <w:proofErr w:type="spellStart"/>
    <w:r w:rsidRPr="00591E37">
      <w:rPr>
        <w:rFonts w:ascii="Bell MT" w:hAnsi="Bell MT"/>
        <w:color w:val="000000"/>
      </w:rPr>
      <w:t>Fakultas</w:t>
    </w:r>
    <w:proofErr w:type="spellEnd"/>
    <w:r w:rsidRPr="00591E37">
      <w:rPr>
        <w:rFonts w:ascii="Bell MT" w:hAnsi="Bell MT"/>
        <w:color w:val="000000"/>
      </w:rPr>
      <w:t xml:space="preserve"> </w:t>
    </w:r>
    <w:proofErr w:type="spellStart"/>
    <w:r w:rsidRPr="00591E37">
      <w:rPr>
        <w:rFonts w:ascii="Bell MT" w:hAnsi="Bell MT"/>
        <w:color w:val="000000"/>
      </w:rPr>
      <w:t>Teknologi</w:t>
    </w:r>
    <w:proofErr w:type="spellEnd"/>
    <w:r w:rsidRPr="00591E37">
      <w:rPr>
        <w:rFonts w:ascii="Bell MT" w:hAnsi="Bell MT"/>
        <w:color w:val="000000"/>
      </w:rPr>
      <w:t xml:space="preserve"> Maju &amp; </w:t>
    </w:r>
    <w:proofErr w:type="spellStart"/>
    <w:r w:rsidRPr="00591E37">
      <w:rPr>
        <w:rFonts w:ascii="Bell MT" w:hAnsi="Bell MT"/>
        <w:color w:val="000000"/>
      </w:rPr>
      <w:t>Multidisiplin</w:t>
    </w:r>
    <w:proofErr w:type="spellEnd"/>
  </w:p>
  <w:p w14:paraId="36EF9892" w14:textId="1E065C26" w:rsidR="00591E37" w:rsidRDefault="00591E37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56"/>
      </w:tabs>
      <w:spacing w:after="0" w:line="276" w:lineRule="auto"/>
      <w:ind w:left="-851" w:right="-45"/>
      <w:jc w:val="right"/>
      <w:rPr>
        <w:rFonts w:ascii="Bell MT" w:hAnsi="Bell MT"/>
        <w:color w:val="000000"/>
      </w:rPr>
    </w:pPr>
    <w:r w:rsidRPr="00591E37">
      <w:rPr>
        <w:rFonts w:ascii="Bell MT" w:hAnsi="Bell MT"/>
        <w:color w:val="000000"/>
      </w:rPr>
      <w:t>Universitas Airlangga</w:t>
    </w:r>
  </w:p>
  <w:p w14:paraId="7509D7B9" w14:textId="126D6B1E" w:rsidR="00BB7DAE" w:rsidRPr="00591E37" w:rsidRDefault="00BB7DAE" w:rsidP="000D6A3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56"/>
      </w:tabs>
      <w:spacing w:after="0" w:line="276" w:lineRule="auto"/>
      <w:ind w:left="-851" w:right="-45"/>
      <w:jc w:val="right"/>
      <w:rPr>
        <w:color w:val="000000"/>
      </w:rPr>
    </w:pPr>
    <w:r>
      <w:rPr>
        <w:rFonts w:ascii="Bell MT" w:hAnsi="Bell MT"/>
        <w:color w:val="000000"/>
      </w:rPr>
      <w:t>202</w:t>
    </w:r>
    <w:r w:rsidR="00057DCA">
      <w:rPr>
        <w:rFonts w:ascii="Bell MT" w:hAnsi="Bell MT"/>
        <w:color w:val="00000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8586DA" w14:textId="77777777" w:rsidR="00D152A4" w:rsidRDefault="00D152A4">
      <w:pPr>
        <w:spacing w:after="0" w:line="240" w:lineRule="auto"/>
      </w:pPr>
      <w:r>
        <w:separator/>
      </w:r>
    </w:p>
  </w:footnote>
  <w:footnote w:type="continuationSeparator" w:id="0">
    <w:p w14:paraId="3A9905CD" w14:textId="77777777" w:rsidR="00D152A4" w:rsidRDefault="00D152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A8422B" w14:textId="7C76D98F" w:rsidR="00A43720" w:rsidRPr="002460AA" w:rsidRDefault="0013377C" w:rsidP="00A43720">
    <w:pPr>
      <w:pStyle w:val="Header"/>
      <w:pBdr>
        <w:bottom w:val="thickThinSmallGap" w:sz="24" w:space="1" w:color="auto"/>
      </w:pBdr>
      <w:spacing w:line="360" w:lineRule="auto"/>
      <w:jc w:val="center"/>
      <w:rPr>
        <w:rFonts w:ascii="Times New Roman" w:hAnsi="Times New Roman"/>
        <w:b/>
        <w:color w:val="1F4E79" w:themeColor="accent5" w:themeShade="80"/>
        <w:sz w:val="28"/>
      </w:rPr>
    </w:pPr>
    <w:r>
      <w:rPr>
        <w:rFonts w:ascii="Times New Roman" w:hAnsi="Times New Roman"/>
        <w:b/>
        <w:color w:val="1F4E79" w:themeColor="accent5" w:themeShade="80"/>
        <w:sz w:val="28"/>
      </w:rPr>
      <w:t>PRAKTEK</w:t>
    </w:r>
    <w:r w:rsidR="00A91F28">
      <w:rPr>
        <w:rFonts w:ascii="Times New Roman" w:hAnsi="Times New Roman"/>
        <w:b/>
        <w:color w:val="1F4E79" w:themeColor="accent5" w:themeShade="80"/>
        <w:sz w:val="28"/>
      </w:rPr>
      <w:t xml:space="preserve"> TEXT MINING CLUSTERING</w:t>
    </w:r>
  </w:p>
  <w:p w14:paraId="5C218862" w14:textId="77777777" w:rsidR="002460AA" w:rsidRDefault="002460AA" w:rsidP="002460AA">
    <w:pPr>
      <w:spacing w:after="0"/>
      <w:rPr>
        <w:rFonts w:ascii="Times New Roman" w:hAnsi="Times New Roman" w:cs="Times New Roman"/>
        <w:sz w:val="24"/>
        <w:szCs w:val="24"/>
      </w:rPr>
    </w:pPr>
  </w:p>
  <w:p w14:paraId="01CD3EA3" w14:textId="2FECE4CE" w:rsidR="002460AA" w:rsidRPr="002460AA" w:rsidRDefault="00A43720" w:rsidP="0013377C">
    <w:pPr>
      <w:spacing w:line="240" w:lineRule="auto"/>
      <w:ind w:left="720"/>
      <w:rPr>
        <w:rFonts w:ascii="Times New Roman" w:hAnsi="Times New Roman" w:cs="Times New Roman"/>
        <w:sz w:val="24"/>
        <w:szCs w:val="24"/>
      </w:rPr>
    </w:pPr>
    <w:r w:rsidRPr="002460AA">
      <w:rPr>
        <w:rFonts w:ascii="Times New Roman" w:hAnsi="Times New Roman" w:cs="Times New Roman"/>
        <w:sz w:val="24"/>
        <w:szCs w:val="24"/>
      </w:rPr>
      <w:t>NAMA</w:t>
    </w:r>
    <w:r w:rsidR="002460AA">
      <w:rPr>
        <w:rFonts w:ascii="Times New Roman" w:hAnsi="Times New Roman" w:cs="Times New Roman"/>
        <w:sz w:val="24"/>
        <w:szCs w:val="24"/>
      </w:rPr>
      <w:tab/>
    </w:r>
    <w:r w:rsidR="002460AA">
      <w:rPr>
        <w:rFonts w:ascii="Times New Roman" w:hAnsi="Times New Roman" w:cs="Times New Roman"/>
        <w:sz w:val="24"/>
        <w:szCs w:val="24"/>
      </w:rPr>
      <w:tab/>
    </w:r>
    <w:r w:rsidRPr="002460AA">
      <w:rPr>
        <w:rFonts w:ascii="Times New Roman" w:hAnsi="Times New Roman" w:cs="Times New Roman"/>
        <w:sz w:val="24"/>
        <w:szCs w:val="24"/>
      </w:rPr>
      <w:t xml:space="preserve">: </w:t>
    </w:r>
    <w:r w:rsidR="00EB5242">
      <w:rPr>
        <w:rFonts w:ascii="Times New Roman" w:hAnsi="Times New Roman" w:cs="Times New Roman"/>
        <w:sz w:val="24"/>
        <w:szCs w:val="24"/>
      </w:rPr>
      <w:t>HARVEST ECCLESIANO CHRIST WALUKOW</w:t>
    </w:r>
  </w:p>
  <w:p w14:paraId="737ACFAB" w14:textId="355C127D" w:rsidR="00A43720" w:rsidRDefault="002460AA" w:rsidP="0013377C">
    <w:pPr>
      <w:spacing w:line="240" w:lineRule="auto"/>
      <w:ind w:left="72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NIM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</w:r>
    <w:r w:rsidR="00A43720" w:rsidRPr="002460AA">
      <w:rPr>
        <w:rFonts w:ascii="Times New Roman" w:hAnsi="Times New Roman" w:cs="Times New Roman"/>
        <w:sz w:val="24"/>
        <w:szCs w:val="24"/>
      </w:rPr>
      <w:t xml:space="preserve">: </w:t>
    </w:r>
    <w:r>
      <w:rPr>
        <w:rFonts w:ascii="Times New Roman" w:hAnsi="Times New Roman" w:cs="Times New Roman"/>
        <w:sz w:val="24"/>
        <w:szCs w:val="24"/>
      </w:rPr>
      <w:t>1</w:t>
    </w:r>
    <w:r w:rsidR="00EB5242">
      <w:rPr>
        <w:rFonts w:ascii="Times New Roman" w:hAnsi="Times New Roman" w:cs="Times New Roman"/>
        <w:sz w:val="24"/>
        <w:szCs w:val="24"/>
      </w:rPr>
      <w:t>64231104</w:t>
    </w:r>
  </w:p>
  <w:p w14:paraId="78EE9DEE" w14:textId="7A2A47C3" w:rsidR="0013377C" w:rsidRPr="002460AA" w:rsidRDefault="0013377C" w:rsidP="0013377C">
    <w:pPr>
      <w:spacing w:after="0" w:line="240" w:lineRule="auto"/>
      <w:ind w:left="720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MATA KULIAH</w:t>
    </w:r>
    <w:r>
      <w:rPr>
        <w:rFonts w:ascii="Times New Roman" w:hAnsi="Times New Roman" w:cs="Times New Roman"/>
        <w:sz w:val="24"/>
        <w:szCs w:val="24"/>
      </w:rPr>
      <w:tab/>
    </w:r>
    <w:r w:rsidRPr="002460AA">
      <w:rPr>
        <w:rFonts w:ascii="Times New Roman" w:hAnsi="Times New Roman" w:cs="Times New Roman"/>
        <w:sz w:val="24"/>
        <w:szCs w:val="24"/>
      </w:rPr>
      <w:t xml:space="preserve">: </w:t>
    </w:r>
    <w:r w:rsidR="00A91F28">
      <w:rPr>
        <w:rFonts w:ascii="Times New Roman" w:hAnsi="Times New Roman" w:cs="Times New Roman"/>
        <w:sz w:val="24"/>
        <w:szCs w:val="24"/>
      </w:rPr>
      <w:t>DATA MINING II</w:t>
    </w:r>
  </w:p>
  <w:p w14:paraId="190A790F" w14:textId="4AD1B3DB" w:rsidR="00A43720" w:rsidRPr="0087744A" w:rsidRDefault="00A43720" w:rsidP="0013377C">
    <w:pPr>
      <w:pStyle w:val="Header"/>
      <w:pBdr>
        <w:bottom w:val="thinThickSmallGap" w:sz="24" w:space="0" w:color="auto"/>
      </w:pBdr>
      <w:tabs>
        <w:tab w:val="left" w:pos="1170"/>
        <w:tab w:val="left" w:pos="1440"/>
      </w:tabs>
      <w:spacing w:line="276" w:lineRule="auto"/>
      <w:jc w:val="both"/>
      <w:rPr>
        <w:rFonts w:ascii="Times New Roman" w:hAnsi="Times New Roman"/>
        <w:sz w:val="24"/>
      </w:rPr>
    </w:pPr>
  </w:p>
  <w:p w14:paraId="51E030EF" w14:textId="77777777" w:rsidR="002B238A" w:rsidRDefault="002B238A" w:rsidP="0013377C">
    <w:pPr>
      <w:spacing w:after="0" w:line="240" w:lineRule="auto"/>
      <w:rPr>
        <w:rFonts w:ascii="Bell MT" w:eastAsia="Bookman Old Style" w:hAnsi="Bell MT" w:cs="Bookman Old Style"/>
        <w:b/>
        <w:color w:val="2E75B5"/>
        <w:sz w:val="36"/>
        <w:szCs w:val="3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F31244"/>
    <w:multiLevelType w:val="hybridMultilevel"/>
    <w:tmpl w:val="1D9C5E4C"/>
    <w:lvl w:ilvl="0" w:tplc="76AAFA9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F70D73"/>
    <w:multiLevelType w:val="hybridMultilevel"/>
    <w:tmpl w:val="70D6578A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7A554FA"/>
    <w:multiLevelType w:val="hybridMultilevel"/>
    <w:tmpl w:val="89F4E488"/>
    <w:lvl w:ilvl="0" w:tplc="DDE2EB5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E32244"/>
    <w:multiLevelType w:val="hybridMultilevel"/>
    <w:tmpl w:val="6C0801B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F97556"/>
    <w:multiLevelType w:val="hybridMultilevel"/>
    <w:tmpl w:val="7F06857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B67E66"/>
    <w:multiLevelType w:val="hybridMultilevel"/>
    <w:tmpl w:val="D5665F44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0E0AC4"/>
    <w:multiLevelType w:val="hybridMultilevel"/>
    <w:tmpl w:val="C05C4082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F">
      <w:start w:val="1"/>
      <w:numFmt w:val="decimal"/>
      <w:lvlText w:val="%2."/>
      <w:lvlJc w:val="left"/>
      <w:pPr>
        <w:ind w:left="1440" w:hanging="360"/>
      </w:p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4F28C9"/>
    <w:multiLevelType w:val="hybridMultilevel"/>
    <w:tmpl w:val="544EA536"/>
    <w:lvl w:ilvl="0" w:tplc="3809000F"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7EB681A"/>
    <w:multiLevelType w:val="hybridMultilevel"/>
    <w:tmpl w:val="0FB8652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E1309F"/>
    <w:multiLevelType w:val="hybridMultilevel"/>
    <w:tmpl w:val="ED74FA6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4166754">
    <w:abstractNumId w:val="6"/>
  </w:num>
  <w:num w:numId="2" w16cid:durableId="1558517413">
    <w:abstractNumId w:val="3"/>
  </w:num>
  <w:num w:numId="3" w16cid:durableId="730888764">
    <w:abstractNumId w:val="4"/>
  </w:num>
  <w:num w:numId="4" w16cid:durableId="1110051688">
    <w:abstractNumId w:val="9"/>
  </w:num>
  <w:num w:numId="5" w16cid:durableId="1033917113">
    <w:abstractNumId w:val="8"/>
  </w:num>
  <w:num w:numId="6" w16cid:durableId="1643734131">
    <w:abstractNumId w:val="2"/>
  </w:num>
  <w:num w:numId="7" w16cid:durableId="1686900045">
    <w:abstractNumId w:val="0"/>
  </w:num>
  <w:num w:numId="8" w16cid:durableId="394670563">
    <w:abstractNumId w:val="7"/>
  </w:num>
  <w:num w:numId="9" w16cid:durableId="258372142">
    <w:abstractNumId w:val="1"/>
  </w:num>
  <w:num w:numId="10" w16cid:durableId="33831070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LA0MDYxMTc3t7RU0lEKTi0uzszPAykwrgUAAf+G/SwAAAA="/>
  </w:docVars>
  <w:rsids>
    <w:rsidRoot w:val="0061718E"/>
    <w:rsid w:val="00035474"/>
    <w:rsid w:val="00053C83"/>
    <w:rsid w:val="00057DCA"/>
    <w:rsid w:val="0006517B"/>
    <w:rsid w:val="00071CDC"/>
    <w:rsid w:val="000818AB"/>
    <w:rsid w:val="00082138"/>
    <w:rsid w:val="00091ABD"/>
    <w:rsid w:val="000A1AC8"/>
    <w:rsid w:val="000A48F6"/>
    <w:rsid w:val="000A6669"/>
    <w:rsid w:val="000D6A3A"/>
    <w:rsid w:val="00123C33"/>
    <w:rsid w:val="00126716"/>
    <w:rsid w:val="0013377C"/>
    <w:rsid w:val="00140CF6"/>
    <w:rsid w:val="00160EDB"/>
    <w:rsid w:val="001619AD"/>
    <w:rsid w:val="001845FB"/>
    <w:rsid w:val="001A5681"/>
    <w:rsid w:val="001B3FCF"/>
    <w:rsid w:val="001D70DE"/>
    <w:rsid w:val="001E74D4"/>
    <w:rsid w:val="00210140"/>
    <w:rsid w:val="002279C7"/>
    <w:rsid w:val="00233170"/>
    <w:rsid w:val="002460AA"/>
    <w:rsid w:val="002474A9"/>
    <w:rsid w:val="00253F14"/>
    <w:rsid w:val="00260E87"/>
    <w:rsid w:val="00284EBF"/>
    <w:rsid w:val="002933F4"/>
    <w:rsid w:val="00297379"/>
    <w:rsid w:val="002B238A"/>
    <w:rsid w:val="002B2981"/>
    <w:rsid w:val="002B43D6"/>
    <w:rsid w:val="002E70D3"/>
    <w:rsid w:val="00333800"/>
    <w:rsid w:val="00351E67"/>
    <w:rsid w:val="00354203"/>
    <w:rsid w:val="00366B99"/>
    <w:rsid w:val="003740AC"/>
    <w:rsid w:val="003A3376"/>
    <w:rsid w:val="003B0D47"/>
    <w:rsid w:val="003B485A"/>
    <w:rsid w:val="003E309A"/>
    <w:rsid w:val="00412A81"/>
    <w:rsid w:val="004278D3"/>
    <w:rsid w:val="00427DB7"/>
    <w:rsid w:val="00432299"/>
    <w:rsid w:val="00441DB9"/>
    <w:rsid w:val="00482586"/>
    <w:rsid w:val="004C74B8"/>
    <w:rsid w:val="004D39C6"/>
    <w:rsid w:val="005044AF"/>
    <w:rsid w:val="00511165"/>
    <w:rsid w:val="00575922"/>
    <w:rsid w:val="00581765"/>
    <w:rsid w:val="00591E37"/>
    <w:rsid w:val="005A01A3"/>
    <w:rsid w:val="005A0DDD"/>
    <w:rsid w:val="005A169A"/>
    <w:rsid w:val="005B04F0"/>
    <w:rsid w:val="005B69C1"/>
    <w:rsid w:val="005C0567"/>
    <w:rsid w:val="005D6F82"/>
    <w:rsid w:val="0061718E"/>
    <w:rsid w:val="0064038D"/>
    <w:rsid w:val="00644A1F"/>
    <w:rsid w:val="0064747C"/>
    <w:rsid w:val="006805C9"/>
    <w:rsid w:val="00683507"/>
    <w:rsid w:val="0069640D"/>
    <w:rsid w:val="00697024"/>
    <w:rsid w:val="006975BB"/>
    <w:rsid w:val="006A724B"/>
    <w:rsid w:val="006B0FDB"/>
    <w:rsid w:val="006D364C"/>
    <w:rsid w:val="006E50F3"/>
    <w:rsid w:val="0073261B"/>
    <w:rsid w:val="007600EA"/>
    <w:rsid w:val="00762A73"/>
    <w:rsid w:val="0076471B"/>
    <w:rsid w:val="00765103"/>
    <w:rsid w:val="0078531B"/>
    <w:rsid w:val="007A7706"/>
    <w:rsid w:val="007B77EB"/>
    <w:rsid w:val="007F439E"/>
    <w:rsid w:val="008162B7"/>
    <w:rsid w:val="00817D6D"/>
    <w:rsid w:val="00836C45"/>
    <w:rsid w:val="00853D88"/>
    <w:rsid w:val="00861A91"/>
    <w:rsid w:val="00865ADD"/>
    <w:rsid w:val="0088118A"/>
    <w:rsid w:val="0088132E"/>
    <w:rsid w:val="00895794"/>
    <w:rsid w:val="008A337C"/>
    <w:rsid w:val="008B100B"/>
    <w:rsid w:val="008C5EEA"/>
    <w:rsid w:val="008D051D"/>
    <w:rsid w:val="008E2A6E"/>
    <w:rsid w:val="00933F63"/>
    <w:rsid w:val="00941BED"/>
    <w:rsid w:val="0095036D"/>
    <w:rsid w:val="00957E53"/>
    <w:rsid w:val="00962F1C"/>
    <w:rsid w:val="00973974"/>
    <w:rsid w:val="00977F7F"/>
    <w:rsid w:val="009F085C"/>
    <w:rsid w:val="00A23059"/>
    <w:rsid w:val="00A43720"/>
    <w:rsid w:val="00A477BA"/>
    <w:rsid w:val="00A725D1"/>
    <w:rsid w:val="00A91F28"/>
    <w:rsid w:val="00A94FCB"/>
    <w:rsid w:val="00AA07B9"/>
    <w:rsid w:val="00AB6239"/>
    <w:rsid w:val="00B14185"/>
    <w:rsid w:val="00B23B98"/>
    <w:rsid w:val="00B5050D"/>
    <w:rsid w:val="00B7452A"/>
    <w:rsid w:val="00B90B0B"/>
    <w:rsid w:val="00BB7DAE"/>
    <w:rsid w:val="00BE797C"/>
    <w:rsid w:val="00C14655"/>
    <w:rsid w:val="00C238EA"/>
    <w:rsid w:val="00C53498"/>
    <w:rsid w:val="00C563B3"/>
    <w:rsid w:val="00C56432"/>
    <w:rsid w:val="00C7484F"/>
    <w:rsid w:val="00C77930"/>
    <w:rsid w:val="00CC5889"/>
    <w:rsid w:val="00CE1256"/>
    <w:rsid w:val="00CE5156"/>
    <w:rsid w:val="00CF3EBC"/>
    <w:rsid w:val="00D104C9"/>
    <w:rsid w:val="00D152A4"/>
    <w:rsid w:val="00D31F61"/>
    <w:rsid w:val="00D47C51"/>
    <w:rsid w:val="00D5248D"/>
    <w:rsid w:val="00D52F03"/>
    <w:rsid w:val="00D7427C"/>
    <w:rsid w:val="00D844CF"/>
    <w:rsid w:val="00D84BB8"/>
    <w:rsid w:val="00D86CD6"/>
    <w:rsid w:val="00D93022"/>
    <w:rsid w:val="00DB1087"/>
    <w:rsid w:val="00DE103B"/>
    <w:rsid w:val="00DE2CB2"/>
    <w:rsid w:val="00DF73C3"/>
    <w:rsid w:val="00E028E0"/>
    <w:rsid w:val="00E50721"/>
    <w:rsid w:val="00E746E4"/>
    <w:rsid w:val="00EB2768"/>
    <w:rsid w:val="00EB5242"/>
    <w:rsid w:val="00EF608B"/>
    <w:rsid w:val="00F1766E"/>
    <w:rsid w:val="00F45A3E"/>
    <w:rsid w:val="00F527F4"/>
    <w:rsid w:val="00F5690F"/>
    <w:rsid w:val="00F64AB7"/>
    <w:rsid w:val="00F65393"/>
    <w:rsid w:val="00F71AE9"/>
    <w:rsid w:val="00F802A9"/>
    <w:rsid w:val="00FB6A85"/>
    <w:rsid w:val="00FC3392"/>
    <w:rsid w:val="00FF2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4B448B"/>
  <w15:docId w15:val="{3D4E9154-011A-4A74-8F74-3306775CE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24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4F7F"/>
  </w:style>
  <w:style w:type="paragraph" w:styleId="Footer">
    <w:name w:val="footer"/>
    <w:basedOn w:val="Normal"/>
    <w:link w:val="FooterChar"/>
    <w:uiPriority w:val="99"/>
    <w:unhideWhenUsed/>
    <w:rsid w:val="00024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4F7F"/>
  </w:style>
  <w:style w:type="table" w:styleId="TableGrid">
    <w:name w:val="Table Grid"/>
    <w:basedOn w:val="TableNormal"/>
    <w:uiPriority w:val="39"/>
    <w:rsid w:val="00024F7F"/>
    <w:pPr>
      <w:spacing w:after="300" w:line="240" w:lineRule="auto"/>
    </w:pPr>
    <w:rPr>
      <w:rFonts w:eastAsia="Yu Mincho"/>
      <w:sz w:val="24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229D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300" w:line="240" w:lineRule="auto"/>
    </w:pPr>
    <w:rPr>
      <w:sz w:val="24"/>
      <w:szCs w:val="24"/>
    </w:r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019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AR7ljT8iGb/wwJ3iyptju5BYh1A==">AMUW2mWhYrtQFhGM+ORGWn5+pLx+Rr+55owRJ+V9yOZhaOjs42+vuh/2vanPO+p7eTRZGXBWhAT1khEHZgNLcfslsI/M8TtvItywNvY7zsp+eMFg3tsZDU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Harvest Walukow</cp:lastModifiedBy>
  <cp:revision>5</cp:revision>
  <cp:lastPrinted>2022-03-01T12:49:00Z</cp:lastPrinted>
  <dcterms:created xsi:type="dcterms:W3CDTF">2024-08-27T08:16:00Z</dcterms:created>
  <dcterms:modified xsi:type="dcterms:W3CDTF">2025-09-11T17:58:00Z</dcterms:modified>
</cp:coreProperties>
</file>